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2CB99F94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F62827">
        <w:t>September</w:t>
      </w:r>
      <w:r w:rsidR="00A15C08">
        <w:t xml:space="preserve"> 202</w:t>
      </w:r>
      <w:r w:rsidR="002635BF">
        <w:t>3</w:t>
      </w:r>
    </w:p>
    <w:p w14:paraId="0C9A8F9B" w14:textId="77777777" w:rsidR="00BA4991" w:rsidRDefault="00BA499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48B50299" w14:textId="07380EC0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37A42CBD" w:rsidR="00216336" w:rsidRPr="002D4A2C" w:rsidRDefault="00F62827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9,045</w:t>
            </w:r>
          </w:p>
        </w:tc>
        <w:tc>
          <w:tcPr>
            <w:tcW w:w="2160" w:type="dxa"/>
          </w:tcPr>
          <w:p w14:paraId="186F4DF8" w14:textId="5959E6D8" w:rsidR="00216336" w:rsidRPr="00216336" w:rsidRDefault="00966FB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8,659</w:t>
            </w:r>
          </w:p>
        </w:tc>
        <w:tc>
          <w:tcPr>
            <w:tcW w:w="1980" w:type="dxa"/>
          </w:tcPr>
          <w:p w14:paraId="71E92A97" w14:textId="470A1F15" w:rsidR="00216336" w:rsidRPr="002D4A2C" w:rsidRDefault="005E1CF2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7,704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7D588ED8" w:rsidR="00216336" w:rsidRPr="002D4A2C" w:rsidRDefault="00F628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9,685</w:t>
            </w:r>
          </w:p>
        </w:tc>
        <w:tc>
          <w:tcPr>
            <w:tcW w:w="2160" w:type="dxa"/>
          </w:tcPr>
          <w:p w14:paraId="4D3F8DF1" w14:textId="2306D1C0" w:rsidR="00216336" w:rsidRPr="00216336" w:rsidRDefault="00966FB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,692</w:t>
            </w:r>
          </w:p>
        </w:tc>
        <w:tc>
          <w:tcPr>
            <w:tcW w:w="1980" w:type="dxa"/>
          </w:tcPr>
          <w:p w14:paraId="292BBD18" w14:textId="1A964F85" w:rsidR="00216336" w:rsidRPr="002D4A2C" w:rsidRDefault="005E1CF2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5,377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0050C436" w:rsidR="009F2D5F" w:rsidRPr="002D4A2C" w:rsidRDefault="00F628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,360</w:t>
            </w:r>
          </w:p>
        </w:tc>
        <w:tc>
          <w:tcPr>
            <w:tcW w:w="2160" w:type="dxa"/>
          </w:tcPr>
          <w:p w14:paraId="2B3C15B8" w14:textId="124FC6DB" w:rsidR="009F2D5F" w:rsidRPr="00216336" w:rsidRDefault="00FD052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,967</w:t>
            </w:r>
          </w:p>
        </w:tc>
        <w:tc>
          <w:tcPr>
            <w:tcW w:w="1980" w:type="dxa"/>
          </w:tcPr>
          <w:p w14:paraId="7FDFC607" w14:textId="0E017D71" w:rsidR="009F2D5F" w:rsidRPr="002D4A2C" w:rsidRDefault="005E1CF2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2,327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3D9E4798" w:rsidR="009F2D5F" w:rsidRPr="002D4A2C" w:rsidRDefault="00E9503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62827">
              <w:rPr>
                <w:rFonts w:ascii="Times New Roman" w:hAnsi="Times New Roman" w:cs="Times New Roman"/>
                <w:sz w:val="24"/>
                <w:szCs w:val="24"/>
              </w:rPr>
              <w:t>3,161</w:t>
            </w:r>
          </w:p>
        </w:tc>
        <w:tc>
          <w:tcPr>
            <w:tcW w:w="2160" w:type="dxa"/>
          </w:tcPr>
          <w:p w14:paraId="70F0C0D9" w14:textId="03F1BC58" w:rsidR="009F2D5F" w:rsidRPr="00216336" w:rsidRDefault="00966FB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,700</w:t>
            </w:r>
          </w:p>
        </w:tc>
        <w:tc>
          <w:tcPr>
            <w:tcW w:w="1980" w:type="dxa"/>
          </w:tcPr>
          <w:p w14:paraId="57A7C8B1" w14:textId="17463E7A" w:rsidR="009F2D5F" w:rsidRPr="002D4A2C" w:rsidRDefault="005E1CF2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,861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7E21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0C315228" w:rsidR="00257E21" w:rsidRPr="00257E21" w:rsidRDefault="008F1B80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1,273</w:t>
            </w:r>
          </w:p>
        </w:tc>
        <w:tc>
          <w:tcPr>
            <w:tcW w:w="2160" w:type="dxa"/>
          </w:tcPr>
          <w:p w14:paraId="0530B0D8" w14:textId="31E396D5" w:rsidR="00257E21" w:rsidRPr="0011227F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1,931</w:t>
            </w:r>
          </w:p>
        </w:tc>
        <w:tc>
          <w:tcPr>
            <w:tcW w:w="1980" w:type="dxa"/>
          </w:tcPr>
          <w:p w14:paraId="43084E0E" w14:textId="2FC092F5" w:rsidR="00257E21" w:rsidRPr="002D4A2C" w:rsidRDefault="008F1B80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3,204</w:t>
            </w:r>
          </w:p>
        </w:tc>
      </w:tr>
      <w:tr w:rsidR="00257E21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68BD30A5" w:rsidR="00257E21" w:rsidRPr="00257E21" w:rsidRDefault="00F62827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5,083</w:t>
            </w:r>
          </w:p>
        </w:tc>
        <w:tc>
          <w:tcPr>
            <w:tcW w:w="2160" w:type="dxa"/>
          </w:tcPr>
          <w:p w14:paraId="0378CDAF" w14:textId="5B8457F4" w:rsidR="00257E21" w:rsidRPr="0011227F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7,685</w:t>
            </w:r>
          </w:p>
        </w:tc>
        <w:tc>
          <w:tcPr>
            <w:tcW w:w="1980" w:type="dxa"/>
          </w:tcPr>
          <w:p w14:paraId="1C802D17" w14:textId="6CC87CA3" w:rsidR="00257E21" w:rsidRPr="002D4A2C" w:rsidRDefault="005E1CF2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2,768</w:t>
            </w:r>
          </w:p>
        </w:tc>
      </w:tr>
      <w:tr w:rsidR="00257E21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257E21" w:rsidRPr="002D4A2C" w:rsidRDefault="00257E21" w:rsidP="00257E21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41DDB170" w:rsidR="00257E21" w:rsidRPr="00257E21" w:rsidRDefault="00257E21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E21">
              <w:rPr>
                <w:rFonts w:ascii="Times New Roman" w:hAnsi="Times New Roman" w:cs="Times New Roman"/>
              </w:rPr>
              <w:t>1</w:t>
            </w:r>
            <w:r w:rsidR="00F62827">
              <w:rPr>
                <w:rFonts w:ascii="Times New Roman" w:hAnsi="Times New Roman" w:cs="Times New Roman"/>
              </w:rPr>
              <w:t>6,190</w:t>
            </w:r>
          </w:p>
        </w:tc>
        <w:tc>
          <w:tcPr>
            <w:tcW w:w="2160" w:type="dxa"/>
          </w:tcPr>
          <w:p w14:paraId="52BD2673" w14:textId="4AEFAD0E" w:rsidR="00257E21" w:rsidRPr="0011227F" w:rsidRDefault="00257E21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1980" w:type="dxa"/>
          </w:tcPr>
          <w:p w14:paraId="6CF105B1" w14:textId="6768F1AA" w:rsidR="00257E21" w:rsidRPr="002D4A2C" w:rsidRDefault="005E1CF2" w:rsidP="005E1C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436</w:t>
            </w:r>
          </w:p>
        </w:tc>
      </w:tr>
      <w:bookmarkEnd w:id="3"/>
    </w:tbl>
    <w:p w14:paraId="683F3350" w14:textId="77777777" w:rsidR="00BA4991" w:rsidRDefault="00BA499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29B3474" w14:textId="77777777" w:rsidR="00BA4991" w:rsidRDefault="00BA499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5BA0604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68C21559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9503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628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0F4F9CFC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7FB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FD052E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p w14:paraId="47C099E2" w14:textId="2DF4EBEB" w:rsidR="00BA4991" w:rsidRDefault="00BA4991" w:rsidP="0030304C">
      <w:pPr>
        <w:pStyle w:val="Heading1"/>
        <w:rPr>
          <w:color w:val="auto"/>
          <w:sz w:val="28"/>
          <w:szCs w:val="28"/>
          <w:u w:val="double"/>
        </w:rPr>
      </w:pPr>
      <w:r>
        <w:rPr>
          <w:color w:val="auto"/>
          <w:sz w:val="28"/>
          <w:szCs w:val="28"/>
          <w:u w:val="double"/>
        </w:rPr>
        <w:br w:type="page"/>
      </w:r>
    </w:p>
    <w:p w14:paraId="280B7190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093F2320" w14:textId="2A5C7CB0" w:rsidR="00E77CE9" w:rsidRPr="002D4A2C" w:rsidRDefault="00F6282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2482" w:type="dxa"/>
          </w:tcPr>
          <w:p w14:paraId="56334469" w14:textId="5D69FACE" w:rsidR="00E77CE9" w:rsidRPr="002D4A2C" w:rsidRDefault="00966FB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716" w:type="dxa"/>
          </w:tcPr>
          <w:p w14:paraId="07D45C6B" w14:textId="3C52657D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EB8D75A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D38A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13FA56B2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675B6C9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77" w:type="dxa"/>
          </w:tcPr>
          <w:p w14:paraId="67410127" w14:textId="2426AFFE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62827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482" w:type="dxa"/>
          </w:tcPr>
          <w:p w14:paraId="43D631B4" w14:textId="7AA8E863" w:rsidR="00E77CE9" w:rsidRPr="005F78F4" w:rsidRDefault="00A03783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088EF062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6282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6987B0A4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7C92E4DD" w14:textId="77777777" w:rsidR="00BA4991" w:rsidRDefault="00BA499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083D519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33316AE2" w:rsidR="009F2D5F" w:rsidRPr="002D4A2C" w:rsidRDefault="00F628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120</w:t>
            </w:r>
          </w:p>
        </w:tc>
        <w:tc>
          <w:tcPr>
            <w:tcW w:w="2362" w:type="dxa"/>
          </w:tcPr>
          <w:p w14:paraId="7BA65904" w14:textId="2DB7E9CD" w:rsidR="009F2D5F" w:rsidRPr="002D4A2C" w:rsidRDefault="00FD05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5E73CA7B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628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62827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2362" w:type="dxa"/>
          </w:tcPr>
          <w:p w14:paraId="048D38D7" w14:textId="42D3BF94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2239" w:type="dxa"/>
          </w:tcPr>
          <w:p w14:paraId="703A7078" w14:textId="14FD19EB" w:rsidR="009F2D5F" w:rsidRPr="002D4A2C" w:rsidRDefault="00F628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73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50869F3E" w:rsidR="009F2D5F" w:rsidRPr="002D4A2C" w:rsidRDefault="00966FB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06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D0B99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  <w:shd w:val="clear" w:color="auto" w:fill="auto"/>
          </w:tcPr>
          <w:p w14:paraId="6626F3C7" w14:textId="24CFCFD8" w:rsidR="009F2D5F" w:rsidRPr="002D4A2C" w:rsidRDefault="008D38A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5AE46601" w:rsidR="009F2D5F" w:rsidRPr="002D4A2C" w:rsidRDefault="00966FB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00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F87C7F8" w14:textId="77777777" w:rsidR="00BA4991" w:rsidRDefault="00BA499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2A62E8C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bookmarkStart w:id="6" w:name="_GoBack"/>
      <w:bookmarkEnd w:id="6"/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422773A9" w:rsidR="009F2D5F" w:rsidRPr="002D4A2C" w:rsidRDefault="00C16015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7</w:t>
            </w:r>
          </w:p>
        </w:tc>
        <w:tc>
          <w:tcPr>
            <w:tcW w:w="1980" w:type="dxa"/>
          </w:tcPr>
          <w:p w14:paraId="4B71C2DA" w14:textId="20219296" w:rsidR="009F2D5F" w:rsidRPr="002D4A2C" w:rsidRDefault="00966FB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2785" w:type="dxa"/>
          </w:tcPr>
          <w:p w14:paraId="664CF67E" w14:textId="60CF8D05" w:rsidR="009F2D5F" w:rsidRPr="002D4A2C" w:rsidRDefault="000052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</w:tr>
      <w:bookmarkEnd w:id="7"/>
      <w:bookmarkEnd w:id="8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B5F7B52" w:rsidR="009F2D5F" w:rsidRPr="002D4A2C" w:rsidRDefault="0084088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53DC66AD" w:rsidR="009F2D5F" w:rsidRPr="002D4A2C" w:rsidRDefault="003110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4DF0404E" w14:textId="77777777" w:rsidR="00BA4991" w:rsidRDefault="00BA4991" w:rsidP="0030304C">
      <w:pPr>
        <w:pStyle w:val="Heading1"/>
        <w:rPr>
          <w:color w:val="auto"/>
          <w:sz w:val="28"/>
          <w:szCs w:val="28"/>
          <w:u w:val="double"/>
        </w:rPr>
      </w:pPr>
      <w:r>
        <w:rPr>
          <w:color w:val="auto"/>
          <w:sz w:val="28"/>
          <w:szCs w:val="28"/>
          <w:u w:val="double"/>
        </w:rPr>
        <w:br w:type="page"/>
      </w:r>
    </w:p>
    <w:p w14:paraId="3CB6DAD3" w14:textId="3FE4F74E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64065DD7" w:rsidR="00CE69CB" w:rsidRPr="002D4A2C" w:rsidRDefault="00C1601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2</w:t>
            </w:r>
          </w:p>
        </w:tc>
        <w:tc>
          <w:tcPr>
            <w:tcW w:w="2322" w:type="dxa"/>
          </w:tcPr>
          <w:p w14:paraId="3E389683" w14:textId="1FE16E49" w:rsidR="00CE69CB" w:rsidRPr="002D4A2C" w:rsidRDefault="00966FB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317933B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6015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001BFBB0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1F79ABDE" w:rsidR="009F2D5F" w:rsidRPr="002D4A2C" w:rsidRDefault="008D38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16015">
              <w:rPr>
                <w:rFonts w:ascii="Times New Roman" w:hAnsi="Times New Roman" w:cs="Times New Roman"/>
                <w:sz w:val="24"/>
                <w:szCs w:val="24"/>
              </w:rPr>
              <w:t>1.98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7B67A4EB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6F4A9543" w:rsidR="009F2D5F" w:rsidRPr="002D4A2C" w:rsidRDefault="00C1601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77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FA0BE2" w:rsidRPr="002D4A2C" w14:paraId="2294F4FD" w14:textId="77777777" w:rsidTr="006A494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BD0B99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199" w:type="dxa"/>
            <w:shd w:val="clear" w:color="auto" w:fill="auto"/>
          </w:tcPr>
          <w:p w14:paraId="0E8AA4EA" w14:textId="3538231E" w:rsidR="009B6207" w:rsidRDefault="00F6176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D0B9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3A433CAD" w:rsidR="009B6207" w:rsidRDefault="00BD0B9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%</w:t>
            </w:r>
          </w:p>
        </w:tc>
        <w:tc>
          <w:tcPr>
            <w:tcW w:w="2072" w:type="dxa"/>
          </w:tcPr>
          <w:p w14:paraId="371E2096" w14:textId="5C925FD2" w:rsidR="009B6207" w:rsidRPr="002D4A2C" w:rsidRDefault="004B3B0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D0B9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</w:tr>
    </w:tbl>
    <w:bookmarkEnd w:id="9"/>
    <w:bookmarkEnd w:id="10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1B067D75">
            <wp:extent cx="6267450" cy="4385310"/>
            <wp:effectExtent l="0" t="0" r="0" b="15240"/>
            <wp:docPr id="3" name="Chart 3" descr="MART&#10;Vendor Early Arrival: 0.95%&#10;Vendor No Show: 22.20%&#10;Positive Feedback: 0.24%&#10;Member Behavior (Including member no show): 7.88%&#10;Wheelchair Securement Complaints: 0.95%&#10;Dispatch Complaints: 1.67%&#10;Missed Appointments Complaints: 19.57%&#10;On-Time Performance (OTP) Complaints: 34.61%&#10;Driver Complaints: 8.83%&#10;Vehicle Complaints: 3.10%&#10;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8ABB8AA">
            <wp:extent cx="6248400" cy="4199890"/>
            <wp:effectExtent l="0" t="0" r="0" b="0"/>
            <wp:docPr id="2" name="Chart 2" descr="GATRA:&#10;Vendor Early Arrival: 0.00%&#10;Vendor No Show: 25.51%&#10;Positive Feedback: 0.00%&#10;Member Behavior (Including Member No-Show): 0.00%&#10;Wheelchair Securement Complaints: 1.33%&#10;Dispatch Complaints: 0.00%&#10;Missed Appointment Complaints: 3.00%&#10;On-Time Performance Complaints: 45.33%&#10;Driver Complaints: 14.67%&#10;Vehicle Complaints: 5.3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1AF70" w14:textId="77777777" w:rsidR="00EE05B8" w:rsidRDefault="00EE05B8" w:rsidP="00F6563C">
      <w:pPr>
        <w:spacing w:after="0" w:line="240" w:lineRule="auto"/>
      </w:pPr>
      <w:r>
        <w:separator/>
      </w:r>
    </w:p>
  </w:endnote>
  <w:endnote w:type="continuationSeparator" w:id="0">
    <w:p w14:paraId="79AF5F4D" w14:textId="77777777" w:rsidR="00EE05B8" w:rsidRDefault="00EE05B8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5B2273" w14:textId="77777777" w:rsidR="00EE05B8" w:rsidRDefault="00EE05B8" w:rsidP="00F6563C">
      <w:pPr>
        <w:spacing w:after="0" w:line="240" w:lineRule="auto"/>
      </w:pPr>
      <w:r>
        <w:separator/>
      </w:r>
    </w:p>
  </w:footnote>
  <w:footnote w:type="continuationSeparator" w:id="0">
    <w:p w14:paraId="50F595D6" w14:textId="77777777" w:rsidR="00EE05B8" w:rsidRDefault="00EE05B8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4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4"/>
      <w:r w:rsidRPr="00C12649">
        <w:rPr>
          <w:rFonts w:ascii="Times New Roman" w:hAnsi="Times New Roman" w:cs="Times New Roman"/>
        </w:rPr>
        <w:t>.</w:t>
      </w:r>
    </w:p>
  </w:footnote>
  <w:footnote w:id="4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5">
    <w:p w14:paraId="209ED8A8" w14:textId="4364CF80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 w:rsidRPr="006A4944">
        <w:rPr>
          <w:rFonts w:ascii="Times New Roman" w:hAnsi="Times New Roman" w:cs="Times New Roman"/>
        </w:rPr>
        <w:t>Program-Based</w:t>
      </w:r>
      <w:r w:rsidRPr="006A4944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 w:rsidRPr="006A4944">
        <w:rPr>
          <w:rFonts w:ascii="Times New Roman" w:hAnsi="Times New Roman" w:cs="Times New Roman"/>
        </w:rPr>
        <w:t>waitlist</w:t>
      </w:r>
      <w:r w:rsidRPr="006A4944">
        <w:rPr>
          <w:rFonts w:ascii="Times New Roman" w:hAnsi="Times New Roman" w:cs="Times New Roman"/>
        </w:rPr>
        <w:t xml:space="preserve">.  </w:t>
      </w:r>
    </w:p>
  </w:footnote>
  <w:footnote w:id="6">
    <w:p w14:paraId="08EA6ACB" w14:textId="77777777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7">
    <w:p w14:paraId="5D213DB7" w14:textId="6FDFE771" w:rsidR="009F2D5F" w:rsidRPr="006A4944" w:rsidRDefault="009F2D5F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8">
    <w:p w14:paraId="6581B0A2" w14:textId="3B6224B2" w:rsidR="00CE69CB" w:rsidRPr="006A4944" w:rsidRDefault="00CE69CB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Substantiated Complaints / Total Number of Trips</w:t>
      </w:r>
    </w:p>
  </w:footnote>
  <w:footnote w:id="9">
    <w:p w14:paraId="042E1341" w14:textId="5CC0E833" w:rsidR="00FA0BE2" w:rsidRPr="006A4944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550539" w:rsidRPr="006A4944">
        <w:rPr>
          <w:rFonts w:ascii="Times New Roman" w:hAnsi="Times New Roman" w:cs="Times New Roman"/>
        </w:rPr>
        <w:t xml:space="preserve">Brokers conduct consumer satisfaction </w:t>
      </w:r>
      <w:r w:rsidR="006A4944" w:rsidRPr="006A4944">
        <w:rPr>
          <w:rFonts w:ascii="Times New Roman" w:hAnsi="Times New Roman" w:cs="Times New Roman"/>
        </w:rPr>
        <w:t>surveys</w:t>
      </w:r>
      <w:r w:rsidR="00550539" w:rsidRPr="006A4944">
        <w:rPr>
          <w:rFonts w:ascii="Times New Roman" w:hAnsi="Times New Roman" w:cs="Times New Roman"/>
        </w:rPr>
        <w:t xml:space="preserve">. This number measures the consumer satisfaction rating. MART and GATRA </w:t>
      </w:r>
      <w:r w:rsidR="006A4944" w:rsidRPr="006A4944">
        <w:rPr>
          <w:rFonts w:ascii="Times New Roman" w:hAnsi="Times New Roman" w:cs="Times New Roman"/>
        </w:rPr>
        <w:t>achieved</w:t>
      </w:r>
      <w:r w:rsidR="00550539" w:rsidRPr="006A4944">
        <w:rPr>
          <w:rFonts w:ascii="Times New Roman" w:hAnsi="Times New Roman" w:cs="Times New Roman"/>
        </w:rPr>
        <w:t xml:space="preserve"> 96% and 9</w:t>
      </w:r>
      <w:r w:rsidR="00BD0B99">
        <w:rPr>
          <w:rFonts w:ascii="Times New Roman" w:hAnsi="Times New Roman" w:cs="Times New Roman"/>
        </w:rPr>
        <w:t>7</w:t>
      </w:r>
      <w:r w:rsidR="00550539" w:rsidRPr="006A4944">
        <w:rPr>
          <w:rFonts w:ascii="Times New Roman" w:hAnsi="Times New Roman" w:cs="Times New Roman"/>
        </w:rPr>
        <w:t>% in customer satisfaction ratings</w:t>
      </w:r>
      <w:r w:rsidR="006A4944" w:rsidRPr="006A4944">
        <w:rPr>
          <w:rFonts w:ascii="Times New Roman" w:hAnsi="Times New Roman" w:cs="Times New Roman"/>
        </w:rPr>
        <w:t>,</w:t>
      </w:r>
      <w:r w:rsidR="00550539" w:rsidRPr="006A4944">
        <w:rPr>
          <w:rFonts w:ascii="Times New Roman" w:hAnsi="Times New Roman" w:cs="Times New Roman"/>
        </w:rPr>
        <w:t xml:space="preserve"> respectively.</w:t>
      </w:r>
    </w:p>
  </w:footnote>
  <w:footnote w:id="10">
    <w:p w14:paraId="054D978B" w14:textId="2EC8E044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4B3B01" w:rsidRPr="006A4944">
        <w:rPr>
          <w:rFonts w:ascii="Times New Roman" w:hAnsi="Times New Roman" w:cs="Times New Roman"/>
        </w:rPr>
        <w:t>HST direct survey asked, “Are you satisfied with the quality of your Broker’s service or response.” 8</w:t>
      </w:r>
      <w:r w:rsidR="00BD0B99">
        <w:rPr>
          <w:rFonts w:ascii="Times New Roman" w:hAnsi="Times New Roman" w:cs="Times New Roman"/>
        </w:rPr>
        <w:t>3</w:t>
      </w:r>
      <w:r w:rsidR="004B3B01" w:rsidRPr="006A4944">
        <w:rPr>
          <w:rFonts w:ascii="Times New Roman" w:hAnsi="Times New Roman" w:cs="Times New Roman"/>
        </w:rPr>
        <w:t>% of respondents said yes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2731A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5D13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509D"/>
    <w:rsid w:val="00106564"/>
    <w:rsid w:val="00106EBD"/>
    <w:rsid w:val="00110254"/>
    <w:rsid w:val="001111C3"/>
    <w:rsid w:val="0011227F"/>
    <w:rsid w:val="00116599"/>
    <w:rsid w:val="00116C95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53C1"/>
    <w:rsid w:val="003658BF"/>
    <w:rsid w:val="00375589"/>
    <w:rsid w:val="0037594D"/>
    <w:rsid w:val="00380112"/>
    <w:rsid w:val="00383857"/>
    <w:rsid w:val="00385DD0"/>
    <w:rsid w:val="003864C5"/>
    <w:rsid w:val="003A23B7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16B"/>
    <w:rsid w:val="00613772"/>
    <w:rsid w:val="00613F6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3ECF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400D7"/>
    <w:rsid w:val="0084088F"/>
    <w:rsid w:val="008430EE"/>
    <w:rsid w:val="008472F0"/>
    <w:rsid w:val="00850C43"/>
    <w:rsid w:val="008528D7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C1C7E"/>
    <w:rsid w:val="008D17F3"/>
    <w:rsid w:val="008D38AB"/>
    <w:rsid w:val="008D3C79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0C7F"/>
    <w:rsid w:val="00946F1F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6295"/>
    <w:rsid w:val="009B394A"/>
    <w:rsid w:val="009B6207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2CCE"/>
    <w:rsid w:val="00AB3420"/>
    <w:rsid w:val="00AB4296"/>
    <w:rsid w:val="00AB4F70"/>
    <w:rsid w:val="00AB5A5D"/>
    <w:rsid w:val="00AB6B3C"/>
    <w:rsid w:val="00AC0300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4991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B99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6015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BA7"/>
    <w:rsid w:val="00C536E9"/>
    <w:rsid w:val="00C53BE8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871F1"/>
    <w:rsid w:val="00E93B8E"/>
    <w:rsid w:val="00E9503B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05B8"/>
    <w:rsid w:val="00EE1504"/>
    <w:rsid w:val="00EE18AE"/>
    <w:rsid w:val="00EE3277"/>
    <w:rsid w:val="00EE32FF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1761"/>
    <w:rsid w:val="00F62827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0BE2"/>
    <w:rsid w:val="00FA18FE"/>
    <w:rsid w:val="00FA5001"/>
    <w:rsid w:val="00FB13E5"/>
    <w:rsid w:val="00FB1D81"/>
    <w:rsid w:val="00FB200D"/>
    <w:rsid w:val="00FB2CA8"/>
    <w:rsid w:val="00FB5403"/>
    <w:rsid w:val="00FB5D6D"/>
    <w:rsid w:val="00FB6DCE"/>
    <w:rsid w:val="00FC2CE5"/>
    <w:rsid w:val="00FC7738"/>
    <w:rsid w:val="00FD052E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3.1E-2</c:v>
                </c:pt>
                <c:pt idx="1">
                  <c:v>8.8300000000000003E-2</c:v>
                </c:pt>
                <c:pt idx="2">
                  <c:v>0.34610000000000002</c:v>
                </c:pt>
                <c:pt idx="3">
                  <c:v>0.19570000000000001</c:v>
                </c:pt>
                <c:pt idx="4">
                  <c:v>1.67E-2</c:v>
                </c:pt>
                <c:pt idx="5">
                  <c:v>9.4999999999999998E-3</c:v>
                </c:pt>
                <c:pt idx="6">
                  <c:v>7.8799999999999995E-2</c:v>
                </c:pt>
                <c:pt idx="7">
                  <c:v>2.3999999999999998E-3</c:v>
                </c:pt>
                <c:pt idx="8">
                  <c:v>0.222</c:v>
                </c:pt>
                <c:pt idx="9">
                  <c:v>9.499999999999999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5.33E-2</c:v>
                </c:pt>
                <c:pt idx="1">
                  <c:v>0.1467</c:v>
                </c:pt>
                <c:pt idx="2" formatCode="0%">
                  <c:v>0.45329999999999998</c:v>
                </c:pt>
                <c:pt idx="3" formatCode="0%">
                  <c:v>2.6700000000000002E-2</c:v>
                </c:pt>
                <c:pt idx="4" formatCode="0%">
                  <c:v>0</c:v>
                </c:pt>
                <c:pt idx="5" formatCode="0%">
                  <c:v>1.3299999999999999E-2</c:v>
                </c:pt>
                <c:pt idx="6" formatCode="0%">
                  <c:v>0</c:v>
                </c:pt>
                <c:pt idx="7" formatCode="0%">
                  <c:v>0</c:v>
                </c:pt>
                <c:pt idx="8">
                  <c:v>0.30669999999999997</c:v>
                </c:pt>
                <c:pt idx="9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BA8E01-5AE2-46B2-B6FE-6604738822C4}">
  <ds:schemaRefs>
    <ds:schemaRef ds:uri="0a2ca50b-76a1-425c-9a92-ebfe671e129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b2efcdc-2936-4e30-89b4-1eab780719d7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3AC29F-BF6D-475B-A6AF-250755BE9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3</Words>
  <Characters>153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11-01T15:42:00Z</dcterms:created>
  <dcterms:modified xsi:type="dcterms:W3CDTF">2023-11-01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